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A79D4" w14:textId="0D83877A" w:rsidR="004D4DA5" w:rsidRPr="00CE244B" w:rsidRDefault="004B52A3" w:rsidP="006A3069">
      <w:pPr>
        <w:spacing w:line="240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7F0A28">
        <w:rPr>
          <w:rStyle w:val="Heading1Char"/>
        </w:rPr>
        <w:t xml:space="preserve">YOUR </w:t>
      </w:r>
      <w:r w:rsidR="004D4DA5" w:rsidRPr="007F0A28">
        <w:rPr>
          <w:rStyle w:val="Heading1Char"/>
        </w:rPr>
        <w:t>NAME</w:t>
      </w:r>
      <w:r w:rsidR="004D4DA5" w:rsidRPr="00CE244B">
        <w:rPr>
          <w:rFonts w:ascii="Times New Roman" w:hAnsi="Times New Roman" w:cs="Times New Roman"/>
          <w:b/>
          <w:sz w:val="20"/>
        </w:rPr>
        <w:br/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Street </w:t>
      </w:r>
      <w:r w:rsidRPr="00CE244B">
        <w:rPr>
          <w:rFonts w:ascii="Times New Roman" w:hAnsi="Times New Roman" w:cs="Times New Roman"/>
          <w:sz w:val="21"/>
          <w:szCs w:val="21"/>
        </w:rPr>
        <w:t>Address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City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, </w:t>
      </w:r>
      <w:r w:rsidRPr="00CE244B">
        <w:rPr>
          <w:rFonts w:ascii="Times New Roman" w:hAnsi="Times New Roman" w:cs="Times New Roman"/>
          <w:sz w:val="21"/>
          <w:szCs w:val="21"/>
        </w:rPr>
        <w:t>State</w:t>
      </w:r>
      <w:r w:rsidR="004D4DA5"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t>Z</w:t>
      </w:r>
      <w:r w:rsidR="004D2865" w:rsidRPr="00CE244B">
        <w:rPr>
          <w:rFonts w:ascii="Times New Roman" w:hAnsi="Times New Roman" w:cs="Times New Roman"/>
          <w:sz w:val="21"/>
          <w:szCs w:val="21"/>
        </w:rPr>
        <w:t xml:space="preserve">ip </w:t>
      </w:r>
      <w:r w:rsidRPr="00CE244B">
        <w:rPr>
          <w:rFonts w:ascii="Times New Roman" w:hAnsi="Times New Roman" w:cs="Times New Roman"/>
          <w:sz w:val="21"/>
          <w:szCs w:val="21"/>
        </w:rPr>
        <w:t>C</w:t>
      </w:r>
      <w:r w:rsidR="004D2865" w:rsidRPr="00CE244B">
        <w:rPr>
          <w:rFonts w:ascii="Times New Roman" w:hAnsi="Times New Roman" w:cs="Times New Roman"/>
          <w:sz w:val="21"/>
          <w:szCs w:val="21"/>
        </w:rPr>
        <w:t>ode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Pr="00CE244B">
        <w:rPr>
          <w:rFonts w:ascii="Times New Roman" w:hAnsi="Times New Roman" w:cs="Times New Roman"/>
          <w:sz w:val="21"/>
          <w:szCs w:val="21"/>
        </w:rPr>
        <w:br/>
        <w:t xml:space="preserve">phone </w:t>
      </w:r>
      <w:r w:rsidR="004C50D6" w:rsidRPr="00CE244B">
        <w:rPr>
          <w:rFonts w:ascii="Times New Roman" w:hAnsi="Times New Roman" w:cs="Times New Roman"/>
          <w:sz w:val="21"/>
          <w:szCs w:val="21"/>
        </w:rPr>
        <w:t>number |</w:t>
      </w:r>
      <w:r w:rsidRPr="00CE244B">
        <w:rPr>
          <w:rFonts w:ascii="Times New Roman" w:hAnsi="Times New Roman" w:cs="Times New Roman"/>
          <w:sz w:val="21"/>
          <w:szCs w:val="21"/>
        </w:rPr>
        <w:t xml:space="preserve"> </w:t>
      </w:r>
      <w:r w:rsidR="00E2216E">
        <w:rPr>
          <w:rFonts w:ascii="Times New Roman" w:hAnsi="Times New Roman" w:cs="Times New Roman"/>
          <w:sz w:val="21"/>
          <w:szCs w:val="21"/>
        </w:rPr>
        <w:t>emailaddress@</w:t>
      </w:r>
      <w:r w:rsidR="008B2ECA">
        <w:rPr>
          <w:rFonts w:ascii="Times New Roman" w:hAnsi="Times New Roman" w:cs="Times New Roman"/>
          <w:sz w:val="21"/>
          <w:szCs w:val="21"/>
        </w:rPr>
        <w:t>gmail.com</w:t>
      </w:r>
      <w:r w:rsidR="005511E2">
        <w:rPr>
          <w:rFonts w:ascii="Times New Roman" w:hAnsi="Times New Roman" w:cs="Times New Roman"/>
          <w:sz w:val="21"/>
          <w:szCs w:val="21"/>
        </w:rPr>
        <w:t xml:space="preserve"> | LinkedIn URL</w:t>
      </w:r>
    </w:p>
    <w:p w14:paraId="6E45E51A" w14:textId="77777777" w:rsidR="003E4F79" w:rsidRDefault="007F0A28" w:rsidP="00AA523F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 w:rsidRPr="003E4F79">
        <w:rPr>
          <w:rStyle w:val="Heading2Char"/>
        </w:rPr>
        <w:t>EDUCATION</w:t>
      </w:r>
      <w:r w:rsidR="004D4DA5" w:rsidRPr="003E4F79">
        <w:rPr>
          <w:rStyle w:val="Heading2Char"/>
        </w:rPr>
        <w:br/>
      </w:r>
      <w:r w:rsidR="00F15F6C" w:rsidRPr="003E4F79">
        <w:rPr>
          <w:rStyle w:val="Heading3Char"/>
        </w:rPr>
        <w:t xml:space="preserve">Master of </w:t>
      </w:r>
      <w:r w:rsidR="00A64AA1" w:rsidRPr="003E4F79">
        <w:rPr>
          <w:rStyle w:val="Heading3Char"/>
        </w:rPr>
        <w:t>Science in</w:t>
      </w:r>
      <w:r w:rsidR="00021EEF" w:rsidRPr="003E4F79">
        <w:rPr>
          <w:rStyle w:val="Heading3Char"/>
        </w:rPr>
        <w:t xml:space="preserve"> Nursing</w:t>
      </w:r>
      <w:r w:rsidR="00A64AA1" w:rsidRPr="003E4F79">
        <w:rPr>
          <w:rStyle w:val="Heading3Char"/>
        </w:rPr>
        <w:t>, Family Nurse Practitioner</w:t>
      </w:r>
      <w:r w:rsidR="00F15F6C">
        <w:rPr>
          <w:rFonts w:ascii="Times New Roman" w:hAnsi="Times New Roman" w:cs="Times New Roman"/>
          <w:b/>
          <w:sz w:val="21"/>
          <w:szCs w:val="21"/>
        </w:rPr>
        <w:tab/>
      </w:r>
      <w:r w:rsidR="00A64AA1" w:rsidRPr="00A64AA1">
        <w:rPr>
          <w:rFonts w:ascii="Times New Roman" w:hAnsi="Times New Roman" w:cs="Times New Roman"/>
          <w:sz w:val="21"/>
          <w:szCs w:val="21"/>
        </w:rPr>
        <w:t xml:space="preserve">Expected </w:t>
      </w:r>
      <w:r w:rsidR="00F15F6C"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4A930ACA" w14:textId="7086D0DC" w:rsidR="00F15F6C" w:rsidRPr="00CE244B" w:rsidRDefault="003E4F79" w:rsidP="00AA523F">
      <w:pPr>
        <w:pStyle w:val="NoSpacing"/>
        <w:tabs>
          <w:tab w:val="right" w:pos="10440"/>
        </w:tabs>
        <w:ind w:left="270" w:hanging="360"/>
        <w:rPr>
          <w:rFonts w:ascii="Times New Roman" w:hAnsi="Times New Roman" w:cs="Times New Roman"/>
          <w:sz w:val="21"/>
          <w:szCs w:val="21"/>
        </w:rPr>
      </w:pPr>
      <w:r>
        <w:rPr>
          <w:rStyle w:val="Heading2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3AC1AB62" w14:textId="77777777" w:rsidR="00F15F6C" w:rsidRDefault="00F15F6C" w:rsidP="00F15F6C">
      <w:pPr>
        <w:pStyle w:val="NoSpacing"/>
        <w:ind w:left="540"/>
        <w:rPr>
          <w:rFonts w:ascii="Times New Roman" w:hAnsi="Times New Roman" w:cs="Times New Roman"/>
          <w:sz w:val="21"/>
          <w:szCs w:val="21"/>
        </w:rPr>
      </w:pPr>
    </w:p>
    <w:p w14:paraId="3FA22906" w14:textId="77777777" w:rsidR="003E4F79" w:rsidRDefault="00F15F6C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3E4F79">
        <w:rPr>
          <w:rStyle w:val="Heading3Char"/>
        </w:rPr>
        <w:t xml:space="preserve">Bachelor of </w:t>
      </w:r>
      <w:r w:rsidR="00A64AA1" w:rsidRPr="003E4F79">
        <w:rPr>
          <w:rStyle w:val="Heading3Char"/>
        </w:rPr>
        <w:t xml:space="preserve">Science in </w:t>
      </w:r>
      <w:r w:rsidR="00021EEF" w:rsidRPr="003E4F79">
        <w:rPr>
          <w:rStyle w:val="Heading3Char"/>
        </w:rPr>
        <w:t>Nursing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</w:p>
    <w:p w14:paraId="32D8A080" w14:textId="04ABCA94" w:rsidR="00F15F6C" w:rsidRPr="00CE244B" w:rsidRDefault="003E4F79" w:rsidP="00F15F6C">
      <w:pPr>
        <w:pStyle w:val="NoSpacing"/>
        <w:tabs>
          <w:tab w:val="right" w:pos="10440"/>
        </w:tabs>
        <w:ind w:left="270" w:hanging="450"/>
        <w:rPr>
          <w:rFonts w:ascii="Times New Roman" w:hAnsi="Times New Roman" w:cs="Times New Roman"/>
          <w:sz w:val="21"/>
          <w:szCs w:val="21"/>
        </w:rPr>
      </w:pPr>
      <w:r>
        <w:rPr>
          <w:rStyle w:val="Heading3Char"/>
        </w:rPr>
        <w:tab/>
      </w:r>
      <w:r w:rsidR="00F15F6C">
        <w:rPr>
          <w:rFonts w:ascii="Times New Roman" w:hAnsi="Times New Roman" w:cs="Times New Roman"/>
          <w:i/>
          <w:sz w:val="21"/>
          <w:szCs w:val="21"/>
        </w:rPr>
        <w:t>Name of Institution, City, State</w:t>
      </w:r>
    </w:p>
    <w:p w14:paraId="3B92166F" w14:textId="77777777" w:rsidR="00CA444F" w:rsidRPr="00CE244B" w:rsidRDefault="00CA444F" w:rsidP="003E4F79">
      <w:pPr>
        <w:pStyle w:val="NoSpacing"/>
        <w:rPr>
          <w:rFonts w:ascii="Times New Roman" w:hAnsi="Times New Roman" w:cs="Times New Roman"/>
          <w:sz w:val="21"/>
          <w:szCs w:val="21"/>
        </w:rPr>
      </w:pPr>
    </w:p>
    <w:p w14:paraId="696FAE61" w14:textId="77777777" w:rsidR="00A64AA1" w:rsidRPr="003E4F79" w:rsidRDefault="00CA53F6" w:rsidP="003E4F79">
      <w:pPr>
        <w:pStyle w:val="Heading2"/>
      </w:pPr>
      <w:r w:rsidRPr="003E4F79">
        <w:t xml:space="preserve">LICENSURE </w:t>
      </w:r>
    </w:p>
    <w:p w14:paraId="4C792843" w14:textId="77777777" w:rsidR="003E4F79" w:rsidRDefault="00A64AA1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Certified Nurse Practitioner</w:t>
      </w:r>
      <w:r w:rsidR="003E4F79">
        <w:rPr>
          <w:rStyle w:val="Heading3Char"/>
        </w:rPr>
        <w:tab/>
      </w:r>
      <w:r w:rsidR="003E4F79" w:rsidRPr="00A64AA1">
        <w:rPr>
          <w:rFonts w:ascii="Times New Roman" w:hAnsi="Times New Roman" w:cs="Times New Roman"/>
          <w:sz w:val="21"/>
          <w:szCs w:val="21"/>
        </w:rPr>
        <w:t xml:space="preserve">Expected </w:t>
      </w:r>
      <w:r w:rsidR="003E4F79" w:rsidRPr="00CE244B">
        <w:rPr>
          <w:rFonts w:ascii="Times New Roman" w:hAnsi="Times New Roman" w:cs="Times New Roman"/>
          <w:sz w:val="21"/>
          <w:szCs w:val="21"/>
        </w:rPr>
        <w:t>Month Year</w:t>
      </w:r>
      <w:r w:rsidR="003E4F79" w:rsidRPr="00021EEF">
        <w:rPr>
          <w:rFonts w:ascii="Times New Roman" w:hAnsi="Times New Roman" w:cs="Times New Roman"/>
          <w:i/>
          <w:sz w:val="21"/>
          <w:szCs w:val="21"/>
        </w:rPr>
        <w:t xml:space="preserve"> </w:t>
      </w:r>
    </w:p>
    <w:p w14:paraId="4F4AA69D" w14:textId="6012CE17" w:rsidR="00A64AA1" w:rsidRPr="00CA53F6" w:rsidRDefault="00A64AA1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021EEF">
        <w:rPr>
          <w:rFonts w:ascii="Times New Roman" w:hAnsi="Times New Roman" w:cs="Times New Roman"/>
          <w:i/>
          <w:sz w:val="21"/>
          <w:szCs w:val="21"/>
        </w:rPr>
        <w:t>The Ohio Board of Nursing</w:t>
      </w:r>
    </w:p>
    <w:p w14:paraId="4B468566" w14:textId="77777777" w:rsidR="00A64AA1" w:rsidRDefault="00A64AA1" w:rsidP="00A64AA1">
      <w:pPr>
        <w:pStyle w:val="NoSpacing"/>
        <w:ind w:left="270"/>
        <w:rPr>
          <w:rFonts w:ascii="Times New Roman" w:hAnsi="Times New Roman" w:cs="Times New Roman"/>
          <w:b/>
          <w:sz w:val="21"/>
          <w:szCs w:val="21"/>
        </w:rPr>
      </w:pPr>
    </w:p>
    <w:p w14:paraId="21D7C7B2" w14:textId="7BA36A55" w:rsidR="00A64AA1" w:rsidRDefault="00A64AA1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3E4F79">
        <w:rPr>
          <w:rStyle w:val="Heading3Char"/>
        </w:rPr>
        <w:t>Registered Nurse</w:t>
      </w:r>
      <w:r w:rsidR="003E4F79">
        <w:rPr>
          <w:rStyle w:val="Heading3Char"/>
        </w:rPr>
        <w:tab/>
      </w:r>
      <w:r>
        <w:rPr>
          <w:rFonts w:ascii="Times New Roman" w:hAnsi="Times New Roman" w:cs="Times New Roman"/>
          <w:sz w:val="21"/>
          <w:szCs w:val="21"/>
        </w:rPr>
        <w:t>Month Year - Present</w:t>
      </w:r>
      <w:r w:rsidRPr="00CA53F6">
        <w:rPr>
          <w:rFonts w:ascii="Times New Roman" w:hAnsi="Times New Roman" w:cs="Times New Roman"/>
          <w:sz w:val="21"/>
          <w:szCs w:val="21"/>
        </w:rPr>
        <w:br/>
      </w:r>
      <w:r w:rsidRPr="00021EEF">
        <w:rPr>
          <w:rFonts w:ascii="Times New Roman" w:hAnsi="Times New Roman" w:cs="Times New Roman"/>
          <w:i/>
          <w:sz w:val="21"/>
          <w:szCs w:val="21"/>
        </w:rPr>
        <w:t>The Ohio Board of Nursing, License #12345</w:t>
      </w:r>
    </w:p>
    <w:p w14:paraId="55238AFD" w14:textId="77777777" w:rsidR="003E4F79" w:rsidRDefault="003E4F79" w:rsidP="003E4F79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30CFB79D" w14:textId="72149FC7" w:rsidR="00A64AA1" w:rsidRDefault="003E4F79" w:rsidP="003E4F79">
      <w:pPr>
        <w:pStyle w:val="Heading2"/>
      </w:pPr>
      <w:r>
        <w:t>C</w:t>
      </w:r>
      <w:r w:rsidR="00A64AA1" w:rsidRPr="00CA53F6">
        <w:t>ERTIFICATIONS</w:t>
      </w:r>
    </w:p>
    <w:p w14:paraId="3B6A1429" w14:textId="1DCD58FB" w:rsidR="00CA53F6" w:rsidRPr="00CA53F6" w:rsidRDefault="00CA53F6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3E4F79">
        <w:rPr>
          <w:rStyle w:val="Heading3Char"/>
        </w:rPr>
        <w:t>Family Nurse Practitioner-Board Certified</w:t>
      </w:r>
      <w:r w:rsidR="003E4F79">
        <w:rPr>
          <w:rStyle w:val="Heading3Char"/>
        </w:rPr>
        <w:tab/>
      </w:r>
      <w:r w:rsidRPr="00CA53F6">
        <w:rPr>
          <w:rFonts w:ascii="Times New Roman" w:hAnsi="Times New Roman" w:cs="Times New Roman"/>
          <w:sz w:val="21"/>
          <w:szCs w:val="21"/>
        </w:rPr>
        <w:t xml:space="preserve">Expected </w:t>
      </w:r>
      <w:r w:rsidR="00021EEF">
        <w:rPr>
          <w:rFonts w:ascii="Times New Roman" w:hAnsi="Times New Roman" w:cs="Times New Roman"/>
          <w:sz w:val="21"/>
          <w:szCs w:val="21"/>
        </w:rPr>
        <w:t>Month Year</w:t>
      </w:r>
      <w:r w:rsidRPr="00CA53F6">
        <w:rPr>
          <w:rFonts w:ascii="Times New Roman" w:hAnsi="Times New Roman" w:cs="Times New Roman"/>
          <w:sz w:val="21"/>
          <w:szCs w:val="21"/>
        </w:rPr>
        <w:t xml:space="preserve"> </w:t>
      </w:r>
    </w:p>
    <w:p w14:paraId="6F942B47" w14:textId="77777777" w:rsidR="00CA53F6" w:rsidRPr="00021EEF" w:rsidRDefault="00CA53F6" w:rsidP="00021EEF">
      <w:pPr>
        <w:pStyle w:val="NoSpacing"/>
        <w:ind w:firstLine="270"/>
        <w:rPr>
          <w:rFonts w:ascii="Times New Roman" w:hAnsi="Times New Roman" w:cs="Times New Roman"/>
          <w:i/>
          <w:sz w:val="21"/>
          <w:szCs w:val="21"/>
        </w:rPr>
      </w:pPr>
      <w:r w:rsidRPr="00021EEF">
        <w:rPr>
          <w:rFonts w:ascii="Times New Roman" w:hAnsi="Times New Roman" w:cs="Times New Roman"/>
          <w:i/>
          <w:sz w:val="21"/>
          <w:szCs w:val="21"/>
        </w:rPr>
        <w:t>American Nurses Credentialing Center</w:t>
      </w:r>
    </w:p>
    <w:p w14:paraId="24031F5E" w14:textId="77777777" w:rsidR="00021EEF" w:rsidRDefault="00021EEF" w:rsidP="00CA53F6">
      <w:pPr>
        <w:pStyle w:val="NoSpacing"/>
        <w:rPr>
          <w:rFonts w:ascii="Times New Roman" w:hAnsi="Times New Roman" w:cs="Times New Roman"/>
          <w:sz w:val="21"/>
          <w:szCs w:val="21"/>
        </w:rPr>
      </w:pPr>
    </w:p>
    <w:p w14:paraId="0439BDC8" w14:textId="1DFD0E22" w:rsidR="00021EEF" w:rsidRPr="00A64AA1" w:rsidRDefault="00A64AA1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b/>
          <w:sz w:val="21"/>
          <w:szCs w:val="21"/>
        </w:rPr>
      </w:pPr>
      <w:r w:rsidRPr="003E4F79">
        <w:rPr>
          <w:rStyle w:val="Heading3Char"/>
        </w:rPr>
        <w:t>Basic Life Support</w:t>
      </w:r>
      <w:r w:rsidR="003E4F79">
        <w:rPr>
          <w:rStyle w:val="Heading3Char"/>
        </w:rPr>
        <w:tab/>
      </w:r>
      <w:r w:rsidR="008B48D6" w:rsidRPr="008B48D6">
        <w:rPr>
          <w:rFonts w:ascii="Times New Roman" w:hAnsi="Times New Roman" w:cs="Times New Roman"/>
          <w:sz w:val="21"/>
          <w:szCs w:val="21"/>
        </w:rPr>
        <w:t>Year-Year</w:t>
      </w:r>
      <w:r w:rsidR="008B48D6">
        <w:rPr>
          <w:rFonts w:ascii="Times New Roman" w:hAnsi="Times New Roman" w:cs="Times New Roman"/>
          <w:b/>
          <w:sz w:val="21"/>
          <w:szCs w:val="21"/>
        </w:rPr>
        <w:br/>
      </w:r>
      <w:r w:rsidR="008B48D6" w:rsidRPr="008B48D6">
        <w:rPr>
          <w:rFonts w:ascii="Times New Roman" w:hAnsi="Times New Roman" w:cs="Times New Roman"/>
          <w:i/>
          <w:sz w:val="21"/>
          <w:szCs w:val="21"/>
        </w:rPr>
        <w:t>American Heart Association</w:t>
      </w:r>
    </w:p>
    <w:p w14:paraId="20818ED7" w14:textId="4A64BB1D" w:rsidR="00F15F6C" w:rsidRDefault="00F15F6C" w:rsidP="00021EEF">
      <w:pPr>
        <w:pStyle w:val="NoSpacing"/>
        <w:ind w:left="270"/>
        <w:rPr>
          <w:rFonts w:ascii="Times New Roman" w:hAnsi="Times New Roman" w:cs="Times New Roman"/>
          <w:b/>
          <w:sz w:val="21"/>
          <w:szCs w:val="21"/>
        </w:rPr>
      </w:pPr>
    </w:p>
    <w:p w14:paraId="2551A3FA" w14:textId="6C2CFC4B" w:rsidR="00F15F6C" w:rsidRPr="00F15F6C" w:rsidRDefault="00F15F6C" w:rsidP="003E4F79">
      <w:pPr>
        <w:pStyle w:val="Heading2"/>
      </w:pPr>
      <w:r>
        <w:t>RE</w:t>
      </w:r>
      <w:r w:rsidR="00021EEF">
        <w:t>LEVANT CLINICAL</w:t>
      </w:r>
      <w:r w:rsidR="007F0A28">
        <w:t xml:space="preserve"> EXPERIENCE</w:t>
      </w:r>
    </w:p>
    <w:p w14:paraId="480C6771" w14:textId="305E79D0" w:rsidR="005F3E25" w:rsidRDefault="00021EEF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Rotation Area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(# hours)</w:t>
      </w:r>
      <w:r w:rsidR="005F3E25"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="005F3E25" w:rsidRPr="00CE244B">
        <w:rPr>
          <w:rFonts w:ascii="Times New Roman" w:hAnsi="Times New Roman" w:cs="Times New Roman"/>
          <w:sz w:val="21"/>
          <w:szCs w:val="21"/>
        </w:rPr>
        <w:t>Month Year</w:t>
      </w:r>
      <w:r w:rsidR="005F3E25">
        <w:rPr>
          <w:rFonts w:ascii="Times New Roman" w:hAnsi="Times New Roman" w:cs="Times New Roman"/>
          <w:sz w:val="21"/>
          <w:szCs w:val="21"/>
        </w:rPr>
        <w:br/>
      </w:r>
      <w:r w:rsidR="00A64AA1"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="005F3E25"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39BED585" w14:textId="1B31DA1E" w:rsidR="00465C39" w:rsidRPr="003E4F79" w:rsidRDefault="00465C39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Style w:val="Strong"/>
        </w:rPr>
      </w:pPr>
      <w:r w:rsidRPr="003E4F79">
        <w:rPr>
          <w:rStyle w:val="Strong"/>
        </w:rPr>
        <w:t xml:space="preserve">List the clinical experiences that you have had which relate to the position </w:t>
      </w:r>
      <w:r w:rsidR="003E4F79">
        <w:rPr>
          <w:rStyle w:val="Strong"/>
        </w:rPr>
        <w:t xml:space="preserve">for which </w:t>
      </w:r>
      <w:r w:rsidRPr="003E4F79">
        <w:rPr>
          <w:rStyle w:val="Strong"/>
        </w:rPr>
        <w:t>you are applying.</w:t>
      </w:r>
    </w:p>
    <w:p w14:paraId="4A6BDF4B" w14:textId="32747BD1" w:rsidR="00A64AA1" w:rsidRPr="003E4F79" w:rsidRDefault="00465C39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Style w:val="Strong"/>
        </w:rPr>
      </w:pPr>
      <w:r w:rsidRPr="003E4F79">
        <w:rPr>
          <w:rStyle w:val="Strong"/>
        </w:rPr>
        <w:t>Describe your</w:t>
      </w:r>
      <w:r w:rsidR="00A64AA1" w:rsidRPr="003E4F79">
        <w:rPr>
          <w:rStyle w:val="Strong"/>
        </w:rPr>
        <w:t xml:space="preserve"> clinical and non-clinic</w:t>
      </w:r>
      <w:r w:rsidRPr="003E4F79">
        <w:rPr>
          <w:rStyle w:val="Strong"/>
        </w:rPr>
        <w:t xml:space="preserve">al experience, </w:t>
      </w:r>
      <w:r w:rsidR="00A64AA1" w:rsidRPr="003E4F79">
        <w:rPr>
          <w:rStyle w:val="Strong"/>
        </w:rPr>
        <w:t xml:space="preserve">include your range of experience in </w:t>
      </w:r>
      <w:r w:rsidRPr="003E4F79">
        <w:rPr>
          <w:rStyle w:val="Strong"/>
        </w:rPr>
        <w:t xml:space="preserve">these </w:t>
      </w:r>
      <w:r w:rsidR="00A64AA1" w:rsidRPr="003E4F79">
        <w:rPr>
          <w:rStyle w:val="Strong"/>
        </w:rPr>
        <w:t>5 areas: setting, population, clinical issues, clinical skills and team you worked with.</w:t>
      </w:r>
    </w:p>
    <w:p w14:paraId="0AFFCE75" w14:textId="49AC0091" w:rsidR="00465C39" w:rsidRPr="003E4F79" w:rsidRDefault="00465C39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Style w:val="Strong"/>
        </w:rPr>
      </w:pPr>
      <w:r w:rsidRPr="003E4F79">
        <w:rPr>
          <w:rStyle w:val="Strong"/>
        </w:rPr>
        <w:t>Use active verbs, keywords and phrases that you see in actual job description.</w:t>
      </w:r>
    </w:p>
    <w:p w14:paraId="71A3F894" w14:textId="4B605A0F" w:rsid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A8432B6" w14:textId="77777777" w:rsidR="005F3E25" w:rsidRPr="005F3E25" w:rsidRDefault="005F3E25" w:rsidP="00E25C67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7C9A4E26" w14:textId="77777777" w:rsidR="005F3E25" w:rsidRPr="00CE244B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>Do not use personal pronouns; each line should be a phrase rather than full sentence.</w:t>
      </w:r>
    </w:p>
    <w:p w14:paraId="46B5066F" w14:textId="43B97F91" w:rsidR="005F3E25" w:rsidRPr="00CE244B" w:rsidRDefault="00465C39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Ensure your verb tenses agree with your status in the position.  For past positions, </w:t>
      </w:r>
      <w:r w:rsidR="005F3E25" w:rsidRPr="00CE244B">
        <w:rPr>
          <w:rFonts w:ascii="Times New Roman" w:hAnsi="Times New Roman" w:cs="Times New Roman"/>
          <w:sz w:val="21"/>
          <w:szCs w:val="21"/>
        </w:rPr>
        <w:t xml:space="preserve">use past tense </w:t>
      </w:r>
      <w:r>
        <w:rPr>
          <w:rFonts w:ascii="Times New Roman" w:hAnsi="Times New Roman" w:cs="Times New Roman"/>
          <w:sz w:val="21"/>
          <w:szCs w:val="21"/>
        </w:rPr>
        <w:t xml:space="preserve">verbs </w:t>
      </w:r>
      <w:r w:rsidR="005F3E25" w:rsidRPr="00CE244B">
        <w:rPr>
          <w:rFonts w:ascii="Times New Roman" w:hAnsi="Times New Roman" w:cs="Times New Roman"/>
          <w:sz w:val="21"/>
          <w:szCs w:val="21"/>
        </w:rPr>
        <w:t>(managed, delivered, organized) and if you are still actively in the role, use present tense</w:t>
      </w:r>
      <w:r>
        <w:rPr>
          <w:rFonts w:ascii="Times New Roman" w:hAnsi="Times New Roman" w:cs="Times New Roman"/>
          <w:sz w:val="21"/>
          <w:szCs w:val="21"/>
        </w:rPr>
        <w:t xml:space="preserve"> verbs</w:t>
      </w:r>
      <w:r w:rsidR="005F3E25" w:rsidRPr="00CE244B">
        <w:rPr>
          <w:rFonts w:ascii="Times New Roman" w:hAnsi="Times New Roman" w:cs="Times New Roman"/>
          <w:sz w:val="21"/>
          <w:szCs w:val="21"/>
        </w:rPr>
        <w:t xml:space="preserve"> (manage, deliver, organize).</w:t>
      </w:r>
    </w:p>
    <w:p w14:paraId="29C4A944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CE244B">
        <w:rPr>
          <w:rFonts w:ascii="Times New Roman" w:hAnsi="Times New Roman" w:cs="Times New Roman"/>
          <w:sz w:val="21"/>
          <w:szCs w:val="21"/>
        </w:rPr>
        <w:t xml:space="preserve">Quantify, using numbers and percentages, where possible. </w:t>
      </w:r>
    </w:p>
    <w:p w14:paraId="58C210CF" w14:textId="00369617" w:rsidR="00021EEF" w:rsidRDefault="00021EEF" w:rsidP="00021EEF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Rotation Area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(# hours)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="00A64AA1"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5CFF9C10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16B57E97" w14:textId="53FC1288" w:rsidR="004D2865" w:rsidRPr="003E4F79" w:rsidRDefault="00021EEF" w:rsidP="003E4F79">
      <w:pPr>
        <w:pStyle w:val="Heading2"/>
      </w:pPr>
      <w:r w:rsidRPr="003E4F79">
        <w:t>RN</w:t>
      </w:r>
      <w:r w:rsidR="00E2216E" w:rsidRPr="003E4F79">
        <w:t xml:space="preserve"> </w:t>
      </w:r>
      <w:r w:rsidR="007F0A28" w:rsidRPr="003E4F79">
        <w:t>EXPERIENCE</w:t>
      </w:r>
    </w:p>
    <w:p w14:paraId="4BC62558" w14:textId="07A8FAA0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B938D8B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A9C88A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14D3BCF3" w14:textId="6CBD2B57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i/>
          <w:sz w:val="21"/>
          <w:szCs w:val="21"/>
        </w:rPr>
        <w:t xml:space="preserve">Department Name, 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1A046A0E" w14:textId="77777777" w:rsid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36656245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23734B6D" w14:textId="77777777" w:rsidR="00465C39" w:rsidRDefault="00465C39" w:rsidP="00D24944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</w:p>
    <w:p w14:paraId="34E2A44F" w14:textId="25377797" w:rsidR="00E2216E" w:rsidRDefault="00021EEF" w:rsidP="003E4F79">
      <w:pPr>
        <w:pStyle w:val="Heading2"/>
      </w:pPr>
      <w:r>
        <w:t xml:space="preserve">ADDITIONAL </w:t>
      </w:r>
      <w:r w:rsidR="007F0A28">
        <w:t>EXPERIENCE</w:t>
      </w:r>
    </w:p>
    <w:p w14:paraId="75C62CDC" w14:textId="043E99E0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6B56E918" w14:textId="1883FCB9" w:rsidR="008B2ECA" w:rsidRPr="003E4F79" w:rsidRDefault="008B2ECA" w:rsidP="008B2ECA">
      <w:pPr>
        <w:pStyle w:val="ListParagraph"/>
        <w:numPr>
          <w:ilvl w:val="0"/>
          <w:numId w:val="3"/>
        </w:numPr>
        <w:spacing w:line="240" w:lineRule="auto"/>
        <w:rPr>
          <w:rStyle w:val="Strong"/>
        </w:rPr>
      </w:pPr>
      <w:r w:rsidRPr="003E4F79">
        <w:rPr>
          <w:rStyle w:val="Strong"/>
        </w:rPr>
        <w:t>Consider writing bullet points that address the transferrable skills that you developed through these roles.  Here are some of the top skills: critical thinking/problem solving, oral/written communications, teamwork/collaborations, leadership, intercultural fluency/diversity</w:t>
      </w:r>
    </w:p>
    <w:p w14:paraId="77393785" w14:textId="70778EBB" w:rsidR="005F3E25" w:rsidRDefault="005F3E25" w:rsidP="005F3E25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2598E35" w14:textId="77777777" w:rsidR="008B2ECA" w:rsidRPr="008B2ECA" w:rsidRDefault="008B2ECA" w:rsidP="008B2ECA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6913EA31" w14:textId="77777777" w:rsidR="005F3E25" w:rsidRPr="005F3E25" w:rsidRDefault="005F3E25" w:rsidP="005F3E25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 xml:space="preserve">Begin each line with an action verb and include details that will help the reader understand your experience, skills, outcomes and achievements. </w:t>
      </w:r>
    </w:p>
    <w:p w14:paraId="7619ED3F" w14:textId="10B2A6EA" w:rsidR="00D24944" w:rsidRDefault="00A64AA1" w:rsidP="003E4F79">
      <w:pPr>
        <w:pStyle w:val="Heading2"/>
      </w:pPr>
      <w:r>
        <w:t>HOSPITAL</w:t>
      </w:r>
      <w:r w:rsidR="007F0A28">
        <w:t xml:space="preserve"> SERVICE</w:t>
      </w:r>
    </w:p>
    <w:p w14:paraId="5BAF82E5" w14:textId="2A3AF073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="00465C39">
        <w:rPr>
          <w:rFonts w:ascii="Times New Roman" w:hAnsi="Times New Roman" w:cs="Times New Roman"/>
          <w:i/>
          <w:sz w:val="21"/>
          <w:szCs w:val="21"/>
        </w:rPr>
        <w:t>Committee/</w:t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ECF195A" w14:textId="77777777" w:rsidR="00A64AA1" w:rsidRDefault="00A64AA1" w:rsidP="00A64AA1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17BE446F" w14:textId="7B9CDF9F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="00465C39">
        <w:rPr>
          <w:rFonts w:ascii="Times New Roman" w:hAnsi="Times New Roman" w:cs="Times New Roman"/>
          <w:i/>
          <w:sz w:val="21"/>
          <w:szCs w:val="21"/>
        </w:rPr>
        <w:t>Committee/</w:t>
      </w:r>
      <w:r>
        <w:rPr>
          <w:rFonts w:ascii="Times New Roman" w:hAnsi="Times New Roman" w:cs="Times New Roman"/>
          <w:i/>
          <w:sz w:val="21"/>
          <w:szCs w:val="21"/>
        </w:rPr>
        <w:t>Club/</w:t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2D923BFE" w14:textId="77777777" w:rsidR="00465C39" w:rsidRDefault="00465C39" w:rsidP="00D24944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</w:p>
    <w:p w14:paraId="7B5EF2E4" w14:textId="28F0B44A" w:rsidR="00D24944" w:rsidRDefault="007F0A28" w:rsidP="003E4F79">
      <w:pPr>
        <w:pStyle w:val="Heading2"/>
      </w:pPr>
      <w:r>
        <w:t>COMMUNITY SERVICE</w:t>
      </w:r>
    </w:p>
    <w:p w14:paraId="04990407" w14:textId="406A2C18" w:rsidR="00D24944" w:rsidRDefault="00D24944" w:rsidP="00D24944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i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7D3C22EF" w14:textId="77777777" w:rsidR="00D24944" w:rsidRDefault="00D24944" w:rsidP="00D24944">
      <w:pPr>
        <w:pStyle w:val="ListParagraph"/>
        <w:numPr>
          <w:ilvl w:val="0"/>
          <w:numId w:val="3"/>
        </w:numPr>
        <w:spacing w:line="240" w:lineRule="auto"/>
        <w:ind w:left="810" w:hanging="27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List your positions in reverse chronological order, beginning with your most recent position</w:t>
      </w:r>
      <w:r>
        <w:rPr>
          <w:rFonts w:ascii="Times New Roman" w:hAnsi="Times New Roman" w:cs="Times New Roman"/>
          <w:sz w:val="21"/>
          <w:szCs w:val="21"/>
        </w:rPr>
        <w:t>.</w:t>
      </w:r>
    </w:p>
    <w:p w14:paraId="07D5CD6F" w14:textId="748BFA5A" w:rsidR="00D24944" w:rsidRPr="003E4F79" w:rsidRDefault="00D24944" w:rsidP="003E4F79">
      <w:pPr>
        <w:pStyle w:val="NoSpacing"/>
        <w:tabs>
          <w:tab w:val="right" w:pos="10440"/>
        </w:tabs>
        <w:ind w:left="270"/>
        <w:rPr>
          <w:rFonts w:ascii="Times New Roman" w:hAnsi="Times New Roman" w:cs="Times New Roman"/>
          <w:sz w:val="21"/>
          <w:szCs w:val="21"/>
        </w:rPr>
      </w:pPr>
      <w:r w:rsidRPr="003E4F79">
        <w:rPr>
          <w:rStyle w:val="Heading3Char"/>
        </w:rPr>
        <w:t>Position Title</w:t>
      </w:r>
      <w:r>
        <w:rPr>
          <w:rFonts w:ascii="Times New Roman" w:hAnsi="Times New Roman" w:cs="Times New Roman"/>
          <w:b/>
          <w:sz w:val="21"/>
          <w:szCs w:val="21"/>
        </w:rPr>
        <w:tab/>
      </w:r>
      <w:r w:rsidR="003E4F79">
        <w:rPr>
          <w:rFonts w:ascii="Times New Roman" w:hAnsi="Times New Roman" w:cs="Times New Roman"/>
          <w:sz w:val="21"/>
          <w:szCs w:val="21"/>
        </w:rPr>
        <w:t>Month Year-</w:t>
      </w:r>
      <w:r w:rsidRPr="00CE244B">
        <w:rPr>
          <w:rFonts w:ascii="Times New Roman" w:hAnsi="Times New Roman" w:cs="Times New Roman"/>
          <w:sz w:val="21"/>
          <w:szCs w:val="21"/>
        </w:rPr>
        <w:t>Month Year</w:t>
      </w:r>
      <w:r>
        <w:rPr>
          <w:rFonts w:ascii="Times New Roman" w:hAnsi="Times New Roman" w:cs="Times New Roman"/>
          <w:sz w:val="21"/>
          <w:szCs w:val="21"/>
        </w:rPr>
        <w:br/>
      </w:r>
      <w:r w:rsidRPr="00CE244B">
        <w:rPr>
          <w:rFonts w:ascii="Times New Roman" w:hAnsi="Times New Roman" w:cs="Times New Roman"/>
          <w:i/>
          <w:sz w:val="21"/>
          <w:szCs w:val="21"/>
        </w:rPr>
        <w:t>Organization Name, City, State</w:t>
      </w:r>
    </w:p>
    <w:p w14:paraId="04D178C0" w14:textId="77777777" w:rsidR="008B2ECA" w:rsidRDefault="008B2ECA" w:rsidP="00021EEF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34C8B6E" w14:textId="59659E31" w:rsidR="00021EEF" w:rsidRDefault="007F0A28" w:rsidP="003E4F79">
      <w:pPr>
        <w:pStyle w:val="Heading2"/>
      </w:pPr>
      <w:r>
        <w:t>FELLOWSHIPS, AWARDS, AND HONORS</w:t>
      </w:r>
    </w:p>
    <w:p w14:paraId="5A8DF864" w14:textId="1F631B3E" w:rsidR="00021EEF" w:rsidRDefault="00021EEF" w:rsidP="003E4F79">
      <w:pPr>
        <w:pStyle w:val="NoSpacing"/>
        <w:tabs>
          <w:tab w:val="right" w:pos="10440"/>
        </w:tabs>
        <w:ind w:firstLine="36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137EF0DE" w14:textId="044B9D3A" w:rsidR="00021EEF" w:rsidRDefault="00021EEF" w:rsidP="003E4F79">
      <w:pPr>
        <w:pStyle w:val="NoSpacing"/>
        <w:tabs>
          <w:tab w:val="right" w:pos="10440"/>
        </w:tabs>
        <w:ind w:firstLine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</w:t>
      </w:r>
      <w:r w:rsidRPr="00F15F6C">
        <w:rPr>
          <w:rFonts w:ascii="Times New Roman" w:hAnsi="Times New Roman" w:cs="Times New Roman"/>
          <w:sz w:val="21"/>
          <w:szCs w:val="21"/>
        </w:rPr>
        <w:t>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7EB34A4" w14:textId="514F1197" w:rsidR="00021EEF" w:rsidRDefault="00021EEF" w:rsidP="003E4F79">
      <w:pPr>
        <w:pStyle w:val="NoSpacing"/>
        <w:tabs>
          <w:tab w:val="right" w:pos="10440"/>
        </w:tabs>
        <w:ind w:firstLine="360"/>
        <w:rPr>
          <w:rFonts w:ascii="Times New Roman" w:hAnsi="Times New Roman" w:cs="Times New Roman"/>
          <w:sz w:val="21"/>
          <w:szCs w:val="21"/>
        </w:rPr>
      </w:pPr>
      <w:r w:rsidRPr="00F15F6C">
        <w:rPr>
          <w:rFonts w:ascii="Times New Roman" w:hAnsi="Times New Roman" w:cs="Times New Roman"/>
          <w:sz w:val="21"/>
          <w:szCs w:val="21"/>
        </w:rPr>
        <w:t>Name of Fe</w:t>
      </w:r>
      <w:r>
        <w:rPr>
          <w:rFonts w:ascii="Times New Roman" w:hAnsi="Times New Roman" w:cs="Times New Roman"/>
          <w:sz w:val="21"/>
          <w:szCs w:val="21"/>
        </w:rPr>
        <w:t xml:space="preserve">llowship, </w:t>
      </w:r>
      <w:r w:rsidRPr="00F15F6C">
        <w:rPr>
          <w:rFonts w:ascii="Times New Roman" w:hAnsi="Times New Roman" w:cs="Times New Roman"/>
          <w:sz w:val="21"/>
          <w:szCs w:val="21"/>
        </w:rPr>
        <w:t>Award</w:t>
      </w:r>
      <w:r>
        <w:rPr>
          <w:rFonts w:ascii="Times New Roman" w:hAnsi="Times New Roman" w:cs="Times New Roman"/>
          <w:sz w:val="21"/>
          <w:szCs w:val="21"/>
        </w:rPr>
        <w:t>, or Honor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-Year</w:t>
      </w:r>
    </w:p>
    <w:p w14:paraId="19A79FC7" w14:textId="77777777" w:rsidR="00021EEF" w:rsidRDefault="00021EEF" w:rsidP="00D24944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</w:p>
    <w:p w14:paraId="1D5BC7F1" w14:textId="206E1888" w:rsidR="00E2216E" w:rsidRDefault="00D24944" w:rsidP="003E4F79">
      <w:pPr>
        <w:pStyle w:val="Heading2"/>
      </w:pPr>
      <w:r>
        <w:t xml:space="preserve">PROFESSIONAL </w:t>
      </w:r>
      <w:r w:rsidR="007F0A28">
        <w:t>MEMBERSHIPS</w:t>
      </w:r>
    </w:p>
    <w:p w14:paraId="65122910" w14:textId="5A6A9A1B" w:rsidR="00D24944" w:rsidRPr="00D24944" w:rsidRDefault="00D24944" w:rsidP="003E4F79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4BE33B7" w14:textId="4849C679" w:rsidR="00D24944" w:rsidRDefault="00D24944" w:rsidP="003E4F79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FD2B259" w14:textId="040CA2E5" w:rsidR="00D24944" w:rsidRDefault="00D24944" w:rsidP="003E4F79">
      <w:pPr>
        <w:pStyle w:val="NoSpacing"/>
        <w:tabs>
          <w:tab w:val="right" w:pos="10440"/>
        </w:tabs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 w:rsidRPr="00D24944">
        <w:rPr>
          <w:rFonts w:ascii="Times New Roman" w:hAnsi="Times New Roman" w:cs="Times New Roman"/>
          <w:sz w:val="21"/>
          <w:szCs w:val="21"/>
        </w:rPr>
        <w:t>Name of Organization</w:t>
      </w:r>
      <w:r w:rsidR="003E4F79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Year</w:t>
      </w:r>
    </w:p>
    <w:p w14:paraId="09A2D5C2" w14:textId="163DCC34" w:rsidR="00021EEF" w:rsidRDefault="00021EEF" w:rsidP="005F3E25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</w:p>
    <w:p w14:paraId="17AE7816" w14:textId="0859031C" w:rsidR="00021EEF" w:rsidRDefault="007F0A28" w:rsidP="003E4F79">
      <w:pPr>
        <w:pStyle w:val="Heading2"/>
      </w:pPr>
      <w:r>
        <w:t>PUBLICATIONS AND PRESENTATIONS</w:t>
      </w:r>
    </w:p>
    <w:p w14:paraId="1B41A329" w14:textId="30BA4B46" w:rsidR="00021EEF" w:rsidRDefault="00021EEF" w:rsidP="00021EEF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(APA, ML</w:t>
      </w:r>
      <w:r w:rsidR="003E4F79">
        <w:rPr>
          <w:rFonts w:ascii="Times New Roman" w:hAnsi="Times New Roman" w:cs="Times New Roman"/>
          <w:sz w:val="21"/>
          <w:szCs w:val="21"/>
        </w:rPr>
        <w:t>A, etc.) with your name in bold</w:t>
      </w:r>
      <w:bookmarkStart w:id="0" w:name="_GoBack"/>
      <w:bookmarkEnd w:id="0"/>
      <w:r>
        <w:rPr>
          <w:rFonts w:ascii="Times New Roman" w:hAnsi="Times New Roman" w:cs="Times New Roman"/>
          <w:sz w:val="21"/>
          <w:szCs w:val="21"/>
        </w:rPr>
        <w:t xml:space="preserve"> </w:t>
      </w:r>
    </w:p>
    <w:p w14:paraId="401D1417" w14:textId="77777777" w:rsidR="00021EEF" w:rsidRDefault="00021EEF" w:rsidP="00021EEF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(APA, MLA, etc.) with your name in bold</w:t>
      </w:r>
    </w:p>
    <w:p w14:paraId="36989909" w14:textId="77777777" w:rsidR="00021EEF" w:rsidRPr="005F3E25" w:rsidRDefault="00021EEF" w:rsidP="00021EEF">
      <w:pPr>
        <w:pStyle w:val="NoSpacing"/>
        <w:ind w:left="360"/>
        <w:rPr>
          <w:rFonts w:ascii="Times New Roman" w:hAnsi="Times New Roman" w:cs="Times New Roman"/>
          <w:sz w:val="21"/>
          <w:szCs w:val="21"/>
        </w:rPr>
      </w:pPr>
      <w:r w:rsidRPr="005F3E25">
        <w:rPr>
          <w:rFonts w:ascii="Times New Roman" w:hAnsi="Times New Roman" w:cs="Times New Roman"/>
          <w:sz w:val="21"/>
          <w:szCs w:val="21"/>
        </w:rPr>
        <w:t>Citation</w:t>
      </w:r>
      <w:r>
        <w:rPr>
          <w:rFonts w:ascii="Times New Roman" w:hAnsi="Times New Roman" w:cs="Times New Roman"/>
          <w:sz w:val="21"/>
          <w:szCs w:val="21"/>
        </w:rPr>
        <w:t xml:space="preserve"> (APA, MLA, etc.) with your name in bold</w:t>
      </w:r>
    </w:p>
    <w:p w14:paraId="6CA77DA5" w14:textId="1B07667E" w:rsidR="005F3E25" w:rsidRDefault="005F3E25" w:rsidP="005E4E95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p w14:paraId="708C26D0" w14:textId="255501EE" w:rsidR="005F3E25" w:rsidRDefault="007F0A28" w:rsidP="003E4F79">
      <w:pPr>
        <w:pStyle w:val="Heading2"/>
      </w:pPr>
      <w:r>
        <w:t>SKILLS</w:t>
      </w:r>
    </w:p>
    <w:p w14:paraId="36E3BAA5" w14:textId="5ACB2085" w:rsidR="005F3E25" w:rsidRDefault="005F3E25" w:rsidP="00E2216E">
      <w:pPr>
        <w:pStyle w:val="NoSpacing"/>
        <w:ind w:left="360" w:hanging="54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  <w:t xml:space="preserve">Computer: </w:t>
      </w:r>
      <w:r w:rsidRPr="005F3E25">
        <w:rPr>
          <w:rFonts w:ascii="Times New Roman" w:hAnsi="Times New Roman" w:cs="Times New Roman"/>
          <w:sz w:val="21"/>
          <w:szCs w:val="21"/>
        </w:rPr>
        <w:t>Program, Program, Program</w:t>
      </w:r>
    </w:p>
    <w:p w14:paraId="5DAC7BE6" w14:textId="592B577B" w:rsidR="008B2ECA" w:rsidRDefault="008B2ECA" w:rsidP="00AA523F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Trainings: </w:t>
      </w:r>
      <w:r w:rsidRPr="008B2ECA">
        <w:rPr>
          <w:rFonts w:ascii="Times New Roman" w:hAnsi="Times New Roman" w:cs="Times New Roman"/>
          <w:sz w:val="21"/>
          <w:szCs w:val="21"/>
        </w:rPr>
        <w:t>Name of Training</w:t>
      </w:r>
    </w:p>
    <w:p w14:paraId="447DDA82" w14:textId="5AB144E2" w:rsidR="00AA523F" w:rsidRDefault="00AA523F" w:rsidP="00AA523F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Other: </w:t>
      </w:r>
      <w:r w:rsidRPr="005F3E25">
        <w:rPr>
          <w:rFonts w:ascii="Times New Roman" w:hAnsi="Times New Roman" w:cs="Times New Roman"/>
          <w:sz w:val="21"/>
          <w:szCs w:val="21"/>
        </w:rPr>
        <w:t>Skill, Skill, Skill</w:t>
      </w:r>
    </w:p>
    <w:p w14:paraId="3DAB7618" w14:textId="2B349228" w:rsidR="00AA523F" w:rsidRDefault="00AA523F" w:rsidP="00AA523F">
      <w:pPr>
        <w:pStyle w:val="NoSpacing"/>
        <w:ind w:left="360" w:hanging="54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ab/>
      </w:r>
    </w:p>
    <w:p w14:paraId="5F581924" w14:textId="0DE21771" w:rsidR="00A64AA1" w:rsidRDefault="007F0A28" w:rsidP="003E4F79">
      <w:pPr>
        <w:pStyle w:val="Heading2"/>
      </w:pPr>
      <w:r>
        <w:t>REFERENCES</w:t>
      </w:r>
    </w:p>
    <w:p w14:paraId="60356A33" w14:textId="0A0F5F97" w:rsidR="00A64AA1" w:rsidRDefault="00A64AA1" w:rsidP="00560D1E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Name</w:t>
      </w:r>
    </w:p>
    <w:p w14:paraId="49B7DF7F" w14:textId="49877CE3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Title</w:t>
      </w:r>
    </w:p>
    <w:p w14:paraId="210282F9" w14:textId="08BC1C6D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Organization</w:t>
      </w:r>
    </w:p>
    <w:p w14:paraId="339B30BB" w14:textId="28134006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Phone Number</w:t>
      </w:r>
      <w:r>
        <w:rPr>
          <w:rFonts w:ascii="Times New Roman" w:hAnsi="Times New Roman" w:cs="Times New Roman"/>
          <w:sz w:val="21"/>
          <w:szCs w:val="21"/>
        </w:rPr>
        <w:br/>
        <w:t>Email Address</w:t>
      </w:r>
    </w:p>
    <w:p w14:paraId="058BE80C" w14:textId="5158E04F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How you know the person</w:t>
      </w:r>
    </w:p>
    <w:p w14:paraId="37E205AB" w14:textId="77777777" w:rsidR="008B2ECA" w:rsidRDefault="008B2ECA">
      <w:pP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br w:type="page"/>
      </w:r>
    </w:p>
    <w:p w14:paraId="057CC29E" w14:textId="156AA8FF" w:rsidR="00A64AA1" w:rsidRDefault="00A64AA1" w:rsidP="00A64AA1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lastRenderedPageBreak/>
        <w:t>Name</w:t>
      </w:r>
    </w:p>
    <w:p w14:paraId="1E42E6A4" w14:textId="77777777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Title</w:t>
      </w:r>
    </w:p>
    <w:p w14:paraId="0796E0BF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Organization</w:t>
      </w:r>
    </w:p>
    <w:p w14:paraId="4238B795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Phone Number</w:t>
      </w:r>
      <w:r>
        <w:rPr>
          <w:rFonts w:ascii="Times New Roman" w:hAnsi="Times New Roman" w:cs="Times New Roman"/>
          <w:sz w:val="21"/>
          <w:szCs w:val="21"/>
        </w:rPr>
        <w:br/>
        <w:t>Email Address</w:t>
      </w:r>
    </w:p>
    <w:p w14:paraId="14E7B1D0" w14:textId="43196879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How you know the person</w:t>
      </w:r>
    </w:p>
    <w:p w14:paraId="40C9AFCA" w14:textId="4AB0F420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</w:p>
    <w:p w14:paraId="5D002CEC" w14:textId="77777777" w:rsidR="00A64AA1" w:rsidRDefault="00A64AA1" w:rsidP="00A64AA1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Name</w:t>
      </w:r>
    </w:p>
    <w:p w14:paraId="6AC8397E" w14:textId="77777777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Title</w:t>
      </w:r>
    </w:p>
    <w:p w14:paraId="1E5275DC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Organization</w:t>
      </w:r>
    </w:p>
    <w:p w14:paraId="5C803FBA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Phone Number</w:t>
      </w:r>
      <w:r>
        <w:rPr>
          <w:rFonts w:ascii="Times New Roman" w:hAnsi="Times New Roman" w:cs="Times New Roman"/>
          <w:sz w:val="21"/>
          <w:szCs w:val="21"/>
        </w:rPr>
        <w:br/>
        <w:t>Email Address</w:t>
      </w:r>
    </w:p>
    <w:p w14:paraId="3F19B55C" w14:textId="7927EC68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How you know the person</w:t>
      </w:r>
    </w:p>
    <w:p w14:paraId="0BA55C41" w14:textId="32BC5443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</w:p>
    <w:p w14:paraId="4DAAC11C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b/>
          <w:sz w:val="21"/>
          <w:szCs w:val="21"/>
        </w:rPr>
        <w:t>Name</w:t>
      </w:r>
    </w:p>
    <w:p w14:paraId="2ABF3A2C" w14:textId="77777777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Title</w:t>
      </w:r>
    </w:p>
    <w:p w14:paraId="05276C26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Organization</w:t>
      </w:r>
    </w:p>
    <w:p w14:paraId="546CB031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Phone Number</w:t>
      </w:r>
      <w:r>
        <w:rPr>
          <w:rFonts w:ascii="Times New Roman" w:hAnsi="Times New Roman" w:cs="Times New Roman"/>
          <w:sz w:val="21"/>
          <w:szCs w:val="21"/>
        </w:rPr>
        <w:br/>
        <w:t>Email Address</w:t>
      </w:r>
    </w:p>
    <w:p w14:paraId="68B01F17" w14:textId="77777777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How you know the person</w:t>
      </w:r>
    </w:p>
    <w:p w14:paraId="7DF966D4" w14:textId="33CD64B6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</w:p>
    <w:p w14:paraId="0B7ACBF4" w14:textId="77777777" w:rsidR="00A64AA1" w:rsidRDefault="00A64AA1" w:rsidP="00A64AA1">
      <w:pPr>
        <w:pStyle w:val="NoSpacing"/>
        <w:ind w:left="360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Name</w:t>
      </w:r>
    </w:p>
    <w:p w14:paraId="00EF0777" w14:textId="77777777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Title</w:t>
      </w:r>
    </w:p>
    <w:p w14:paraId="6CFE2011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 w:rsidRPr="00A64AA1"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Current </w:t>
      </w:r>
      <w:r w:rsidRPr="00A64AA1">
        <w:rPr>
          <w:rFonts w:ascii="Times New Roman" w:hAnsi="Times New Roman" w:cs="Times New Roman"/>
          <w:sz w:val="21"/>
          <w:szCs w:val="21"/>
        </w:rPr>
        <w:t>Organization</w:t>
      </w:r>
    </w:p>
    <w:p w14:paraId="6C212316" w14:textId="77777777" w:rsid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Phone Number</w:t>
      </w:r>
      <w:r>
        <w:rPr>
          <w:rFonts w:ascii="Times New Roman" w:hAnsi="Times New Roman" w:cs="Times New Roman"/>
          <w:sz w:val="21"/>
          <w:szCs w:val="21"/>
        </w:rPr>
        <w:br/>
        <w:t>Email Address</w:t>
      </w:r>
    </w:p>
    <w:p w14:paraId="4ED6BAD3" w14:textId="22ED66B8" w:rsidR="00A64AA1" w:rsidRPr="00A64AA1" w:rsidRDefault="00A64AA1" w:rsidP="00A64AA1">
      <w:pPr>
        <w:pStyle w:val="NoSpacing"/>
        <w:ind w:left="360" w:hanging="36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ab/>
        <w:t>How you know the person</w:t>
      </w:r>
    </w:p>
    <w:p w14:paraId="056401A7" w14:textId="68B7493B" w:rsidR="00E2216E" w:rsidRPr="00CE244B" w:rsidRDefault="00E2216E" w:rsidP="00AA523F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</w:p>
    <w:sectPr w:rsidR="00E2216E" w:rsidRPr="00CE244B" w:rsidSect="00E2216E">
      <w:headerReference w:type="default" r:id="rId7"/>
      <w:footerReference w:type="default" r:id="rId8"/>
      <w:pgSz w:w="12240" w:h="15840"/>
      <w:pgMar w:top="720" w:right="720" w:bottom="720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523EC" w14:textId="77777777" w:rsidR="00B25FFC" w:rsidRDefault="00B25FFC" w:rsidP="006F3E52">
      <w:pPr>
        <w:spacing w:after="0" w:line="240" w:lineRule="auto"/>
      </w:pPr>
      <w:r>
        <w:separator/>
      </w:r>
    </w:p>
  </w:endnote>
  <w:endnote w:type="continuationSeparator" w:id="0">
    <w:p w14:paraId="2DD42374" w14:textId="77777777" w:rsidR="00B25FFC" w:rsidRDefault="00B25FFC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299ED" w14:textId="0CE1D519" w:rsidR="00E2216E" w:rsidRPr="00E2216E" w:rsidRDefault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  <w:r w:rsidRPr="00E2216E">
      <w:rPr>
        <w:rFonts w:ascii="Times New Roman" w:hAnsi="Times New Roman" w:cs="Times New Roman"/>
        <w:sz w:val="21"/>
        <w:szCs w:val="21"/>
      </w:rPr>
      <w:t xml:space="preserve">Name, </w:t>
    </w:r>
    <w:sdt>
      <w:sdtPr>
        <w:rPr>
          <w:rFonts w:ascii="Times New Roman" w:hAnsi="Times New Roman" w:cs="Times New Roman"/>
          <w:sz w:val="21"/>
          <w:szCs w:val="21"/>
        </w:rPr>
        <w:id w:val="5188242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2216E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E2216E">
          <w:rPr>
            <w:rFonts w:ascii="Times New Roman" w:hAnsi="Times New Roman" w:cs="Times New Roman"/>
            <w:sz w:val="21"/>
            <w:szCs w:val="21"/>
          </w:rPr>
          <w:instrText xml:space="preserve"> PAGE   \* MERGEFORMAT </w:instrText>
        </w:r>
        <w:r w:rsidRPr="00E2216E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3E4F79" w:rsidRPr="003E4F79">
          <w:rPr>
            <w:noProof/>
            <w:sz w:val="21"/>
            <w:szCs w:val="21"/>
          </w:rPr>
          <w:t>2</w:t>
        </w:r>
        <w:r w:rsidRPr="00E2216E">
          <w:rPr>
            <w:rFonts w:ascii="Times New Roman" w:hAnsi="Times New Roman" w:cs="Times New Roman"/>
            <w:noProof/>
            <w:sz w:val="21"/>
            <w:szCs w:val="21"/>
          </w:rPr>
          <w:fldChar w:fldCharType="end"/>
        </w:r>
      </w:sdtContent>
    </w:sdt>
  </w:p>
  <w:p w14:paraId="1067DB7D" w14:textId="77777777" w:rsidR="00E2216E" w:rsidRPr="00E2216E" w:rsidRDefault="00E2216E" w:rsidP="00E2216E">
    <w:pPr>
      <w:pStyle w:val="Footer"/>
      <w:jc w:val="right"/>
      <w:rPr>
        <w:rFonts w:ascii="Times New Roman" w:hAnsi="Times New Roman" w:cs="Times New Roman"/>
        <w:sz w:val="21"/>
        <w:szCs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BB6C07" w14:textId="77777777" w:rsidR="00B25FFC" w:rsidRDefault="00B25FFC" w:rsidP="006F3E52">
      <w:pPr>
        <w:spacing w:after="0" w:line="240" w:lineRule="auto"/>
      </w:pPr>
      <w:r>
        <w:separator/>
      </w:r>
    </w:p>
  </w:footnote>
  <w:footnote w:type="continuationSeparator" w:id="0">
    <w:p w14:paraId="69E64F34" w14:textId="77777777" w:rsidR="00B25FFC" w:rsidRDefault="00B25FFC" w:rsidP="006F3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090769" w14:textId="4F41F8F7" w:rsidR="007F0A28" w:rsidRDefault="007F0A28">
    <w:pPr>
      <w:pStyle w:val="Header"/>
    </w:pPr>
    <w:r>
      <w:t>CV Template for Nurse Practitioner Students</w:t>
    </w:r>
  </w:p>
  <w:p w14:paraId="066E613B" w14:textId="77777777" w:rsidR="007F0A28" w:rsidRDefault="007F0A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2196B"/>
    <w:multiLevelType w:val="hybridMultilevel"/>
    <w:tmpl w:val="8FB47A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4060B7"/>
    <w:multiLevelType w:val="hybridMultilevel"/>
    <w:tmpl w:val="321CE96E"/>
    <w:lvl w:ilvl="0" w:tplc="B5B0D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3CE1B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A02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FE3A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E2F1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4098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312E8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4A04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20F7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8"/>
  </w:num>
  <w:num w:numId="3">
    <w:abstractNumId w:val="15"/>
  </w:num>
  <w:num w:numId="4">
    <w:abstractNumId w:val="5"/>
  </w:num>
  <w:num w:numId="5">
    <w:abstractNumId w:val="0"/>
  </w:num>
  <w:num w:numId="6">
    <w:abstractNumId w:val="13"/>
  </w:num>
  <w:num w:numId="7">
    <w:abstractNumId w:val="7"/>
  </w:num>
  <w:num w:numId="8">
    <w:abstractNumId w:val="14"/>
  </w:num>
  <w:num w:numId="9">
    <w:abstractNumId w:val="4"/>
  </w:num>
  <w:num w:numId="10">
    <w:abstractNumId w:val="12"/>
  </w:num>
  <w:num w:numId="11">
    <w:abstractNumId w:val="16"/>
  </w:num>
  <w:num w:numId="12">
    <w:abstractNumId w:val="11"/>
  </w:num>
  <w:num w:numId="13">
    <w:abstractNumId w:val="10"/>
  </w:num>
  <w:num w:numId="14">
    <w:abstractNumId w:val="6"/>
  </w:num>
  <w:num w:numId="15">
    <w:abstractNumId w:val="9"/>
  </w:num>
  <w:num w:numId="16">
    <w:abstractNumId w:val="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mwqAUAIUT/7CwAAAA="/>
  </w:docVars>
  <w:rsids>
    <w:rsidRoot w:val="004D4DA5"/>
    <w:rsid w:val="000116E9"/>
    <w:rsid w:val="00021EEF"/>
    <w:rsid w:val="000C0084"/>
    <w:rsid w:val="000E6FD0"/>
    <w:rsid w:val="001141D1"/>
    <w:rsid w:val="00147424"/>
    <w:rsid w:val="0023562A"/>
    <w:rsid w:val="002A6E15"/>
    <w:rsid w:val="002C6165"/>
    <w:rsid w:val="003759CA"/>
    <w:rsid w:val="003D516E"/>
    <w:rsid w:val="003E0549"/>
    <w:rsid w:val="003E4F79"/>
    <w:rsid w:val="003F51A6"/>
    <w:rsid w:val="00465C39"/>
    <w:rsid w:val="00496312"/>
    <w:rsid w:val="004B0CD3"/>
    <w:rsid w:val="004B52A3"/>
    <w:rsid w:val="004C50D6"/>
    <w:rsid w:val="004D2865"/>
    <w:rsid w:val="004D4DA5"/>
    <w:rsid w:val="004D784F"/>
    <w:rsid w:val="004E02BE"/>
    <w:rsid w:val="00517C6A"/>
    <w:rsid w:val="00526911"/>
    <w:rsid w:val="005342F1"/>
    <w:rsid w:val="005511E2"/>
    <w:rsid w:val="00560D1E"/>
    <w:rsid w:val="00565F83"/>
    <w:rsid w:val="005E1087"/>
    <w:rsid w:val="005E4E95"/>
    <w:rsid w:val="005F015B"/>
    <w:rsid w:val="005F3E25"/>
    <w:rsid w:val="0069769D"/>
    <w:rsid w:val="006A3069"/>
    <w:rsid w:val="006F3E52"/>
    <w:rsid w:val="00776FD1"/>
    <w:rsid w:val="007F0A28"/>
    <w:rsid w:val="00824136"/>
    <w:rsid w:val="008B2ECA"/>
    <w:rsid w:val="008B48D6"/>
    <w:rsid w:val="008B525A"/>
    <w:rsid w:val="008C1F98"/>
    <w:rsid w:val="009118D9"/>
    <w:rsid w:val="009119E9"/>
    <w:rsid w:val="009136A5"/>
    <w:rsid w:val="00942602"/>
    <w:rsid w:val="009928F7"/>
    <w:rsid w:val="00A64AA1"/>
    <w:rsid w:val="00A758D3"/>
    <w:rsid w:val="00AA523F"/>
    <w:rsid w:val="00AB4B01"/>
    <w:rsid w:val="00B25FFC"/>
    <w:rsid w:val="00BE1F94"/>
    <w:rsid w:val="00C32416"/>
    <w:rsid w:val="00C71ACF"/>
    <w:rsid w:val="00CA3DBC"/>
    <w:rsid w:val="00CA444F"/>
    <w:rsid w:val="00CA53F6"/>
    <w:rsid w:val="00CE244B"/>
    <w:rsid w:val="00CE49B4"/>
    <w:rsid w:val="00CF6BE0"/>
    <w:rsid w:val="00D24944"/>
    <w:rsid w:val="00D9601E"/>
    <w:rsid w:val="00E2216E"/>
    <w:rsid w:val="00E605B1"/>
    <w:rsid w:val="00EB4113"/>
    <w:rsid w:val="00F12656"/>
    <w:rsid w:val="00F15F6C"/>
    <w:rsid w:val="00F54609"/>
    <w:rsid w:val="00F70DDD"/>
    <w:rsid w:val="00F8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8E225"/>
  <w15:docId w15:val="{3159BA4B-0F5F-4A17-AB38-12BF9E25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0A28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3E4F79"/>
    <w:pPr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3E4F79"/>
    <w:pPr>
      <w:tabs>
        <w:tab w:val="right" w:pos="10440"/>
      </w:tabs>
      <w:ind w:left="270" w:hanging="36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71A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1A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1A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1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1AC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A53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B2EC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F0A28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E4F79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3E4F79"/>
    <w:rPr>
      <w:rFonts w:ascii="Times New Roman" w:hAnsi="Times New Roman" w:cs="Times New Roman"/>
      <w:b/>
      <w:sz w:val="21"/>
      <w:szCs w:val="21"/>
    </w:rPr>
  </w:style>
  <w:style w:type="character" w:styleId="Strong">
    <w:name w:val="Strong"/>
    <w:uiPriority w:val="22"/>
    <w:qFormat/>
    <w:rsid w:val="003E4F79"/>
    <w:rPr>
      <w:rFonts w:ascii="Times New Roman" w:hAnsi="Times New Roman" w:cs="Times New Roman"/>
      <w:b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42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802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28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738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1112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2190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3EB6"/>
    <w:rsid w:val="00273EB6"/>
    <w:rsid w:val="0060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483B0342084AA7AEC1790400792FF6">
    <w:name w:val="24483B0342084AA7AEC1790400792FF6"/>
    <w:rsid w:val="00273E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Schindler, Suzanne (schindsn)</cp:lastModifiedBy>
  <cp:revision>5</cp:revision>
  <cp:lastPrinted>2018-02-15T13:58:00Z</cp:lastPrinted>
  <dcterms:created xsi:type="dcterms:W3CDTF">2019-01-03T19:46:00Z</dcterms:created>
  <dcterms:modified xsi:type="dcterms:W3CDTF">2019-01-03T19:55:00Z</dcterms:modified>
</cp:coreProperties>
</file>